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36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1558AB" w:rsidRPr="00E0093C" w14:paraId="7ACBD93B" w14:textId="77777777" w:rsidTr="00AD700E">
        <w:tc>
          <w:tcPr>
            <w:tcW w:w="4672" w:type="dxa"/>
          </w:tcPr>
          <w:p w14:paraId="0809F498" w14:textId="77777777" w:rsidR="001558AB" w:rsidRPr="00E0093C" w:rsidRDefault="003629B6" w:rsidP="001558AB">
            <w:pPr>
              <w:rPr>
                <w:rFonts w:cstheme="minorHAnsi"/>
                <w:lang w:val="en-US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439F6DF6" wp14:editId="564A499D">
                  <wp:simplePos x="0" y="0"/>
                  <wp:positionH relativeFrom="column">
                    <wp:posOffset>4781</wp:posOffset>
                  </wp:positionH>
                  <wp:positionV relativeFrom="paragraph">
                    <wp:posOffset>51435</wp:posOffset>
                  </wp:positionV>
                  <wp:extent cx="1590476" cy="628571"/>
                  <wp:effectExtent l="0" t="0" r="0" b="635"/>
                  <wp:wrapTight wrapText="bothSides">
                    <wp:wrapPolygon edited="0">
                      <wp:start x="0" y="0"/>
                      <wp:lineTo x="0" y="20967"/>
                      <wp:lineTo x="21220" y="20967"/>
                      <wp:lineTo x="21220" y="0"/>
                      <wp:lineTo x="0" y="0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0476" cy="6285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673" w:type="dxa"/>
          </w:tcPr>
          <w:p w14:paraId="00F91E8C" w14:textId="77777777" w:rsidR="006A7533" w:rsidRPr="00E0093C" w:rsidRDefault="003629B6" w:rsidP="006A7533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</w:pPr>
            <w:bookmarkStart w:id="0" w:name="Sample_LLC"/>
            <w:r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>Plumsail</w:t>
            </w:r>
            <w:r w:rsidR="006A7533" w:rsidRPr="00E0093C"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 xml:space="preserve"> LLC</w:t>
            </w:r>
            <w:bookmarkEnd w:id="0"/>
          </w:p>
          <w:p w14:paraId="7015A498" w14:textId="77777777" w:rsidR="00AD700E" w:rsidRPr="00E0093C" w:rsidRDefault="00A56D9C" w:rsidP="00E0093C">
            <w:pPr>
              <w:jc w:val="right"/>
              <w:rPr>
                <w:rFonts w:cstheme="minorHAnsi"/>
                <w:lang w:val="en" w:eastAsia="en"/>
              </w:rPr>
            </w:pPr>
            <w:r w:rsidRPr="00E0093C">
              <w:rPr>
                <w:rFonts w:cstheme="minorHAnsi"/>
                <w:lang w:val="en" w:eastAsia="en"/>
              </w:rPr>
              <w:t>3 Main St.New York NY 97203 USA</w:t>
            </w:r>
          </w:p>
          <w:p w14:paraId="09583CDB" w14:textId="77777777" w:rsidR="00A56D9C" w:rsidRPr="00E0093C" w:rsidRDefault="00A56D9C" w:rsidP="00E0093C">
            <w:pPr>
              <w:jc w:val="right"/>
              <w:rPr>
                <w:rFonts w:cstheme="minorHAnsi"/>
                <w:lang w:val="en" w:eastAsia="en"/>
              </w:rPr>
            </w:pPr>
            <w:r w:rsidRPr="00E0093C">
              <w:rPr>
                <w:rFonts w:cstheme="minorHAnsi"/>
                <w:lang w:val="en" w:eastAsia="en"/>
              </w:rPr>
              <w:t>sales@sample.com</w:t>
            </w:r>
          </w:p>
          <w:p w14:paraId="1923504A" w14:textId="77777777" w:rsidR="00A56D9C" w:rsidRPr="00E0093C" w:rsidRDefault="00A56D9C" w:rsidP="00E0093C">
            <w:pPr>
              <w:jc w:val="right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" w:eastAsia="en"/>
              </w:rPr>
              <w:t>202-555-0131</w:t>
            </w:r>
          </w:p>
        </w:tc>
      </w:tr>
    </w:tbl>
    <w:p w14:paraId="7959AF08" w14:textId="77777777" w:rsidR="001558AB" w:rsidRPr="00E0093C" w:rsidRDefault="001558AB" w:rsidP="001558AB">
      <w:pPr>
        <w:rPr>
          <w:rFonts w:cstheme="minorHAnsi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AD700E" w:rsidRPr="00E0093C" w14:paraId="475FF190" w14:textId="77777777" w:rsidTr="00AD700E">
        <w:tc>
          <w:tcPr>
            <w:tcW w:w="4672" w:type="dxa"/>
          </w:tcPr>
          <w:p w14:paraId="009CB6D4" w14:textId="77777777" w:rsidR="00A56D9C" w:rsidRPr="0069644E" w:rsidRDefault="00A56D9C" w:rsidP="00A56D9C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408" w:lineRule="atLeast"/>
              <w:rPr>
                <w:rFonts w:eastAsia="Helvetica" w:cstheme="minorHAnsi"/>
                <w:b/>
                <w:bCs/>
                <w:caps/>
                <w:color w:val="000000"/>
                <w:sz w:val="28"/>
                <w:szCs w:val="28"/>
                <w:lang w:val="en" w:eastAsia="en"/>
              </w:rPr>
            </w:pPr>
            <w:bookmarkStart w:id="1" w:name="Invoice_INV___InvoiceNum"/>
            <w:r w:rsidRPr="0069644E">
              <w:rPr>
                <w:rFonts w:eastAsia="Helvetica" w:cstheme="minorHAnsi"/>
                <w:caps/>
                <w:color w:val="000000"/>
                <w:sz w:val="28"/>
                <w:szCs w:val="28"/>
                <w:lang w:val="en" w:eastAsia="en"/>
              </w:rPr>
              <w:t>Invoice</w:t>
            </w:r>
            <w:r w:rsidRPr="0069644E">
              <w:rPr>
                <w:rFonts w:eastAsia="Helvetica" w:cstheme="minorHAnsi"/>
                <w:b/>
                <w:bCs/>
                <w:caps/>
                <w:color w:val="000000"/>
                <w:sz w:val="28"/>
                <w:szCs w:val="28"/>
                <w:lang w:val="en" w:eastAsia="en"/>
              </w:rPr>
              <w:t xml:space="preserve"> 432</w:t>
            </w:r>
            <w:bookmarkEnd w:id="1"/>
          </w:p>
          <w:p w14:paraId="171E8C4E" w14:textId="109AAD62" w:rsidR="00A56D9C" w:rsidRPr="0069644E" w:rsidRDefault="00A56D9C" w:rsidP="0069644E">
            <w:pPr>
              <w:rPr>
                <w:sz w:val="26"/>
                <w:szCs w:val="26"/>
                <w:lang w:val="en" w:eastAsia="en"/>
              </w:rPr>
            </w:pPr>
            <w:r w:rsidRPr="0069644E">
              <w:rPr>
                <w:sz w:val="26"/>
                <w:szCs w:val="26"/>
                <w:lang w:val="en" w:eastAsia="en"/>
              </w:rPr>
              <w:t>20</w:t>
            </w:r>
            <w:r w:rsidR="00A36B78">
              <w:rPr>
                <w:sz w:val="26"/>
                <w:szCs w:val="26"/>
                <w:lang w:val="en" w:eastAsia="en"/>
              </w:rPr>
              <w:t>25</w:t>
            </w:r>
            <w:r w:rsidRPr="0069644E">
              <w:rPr>
                <w:sz w:val="26"/>
                <w:szCs w:val="26"/>
                <w:lang w:val="en" w:eastAsia="en"/>
              </w:rPr>
              <w:t>-</w:t>
            </w:r>
            <w:r w:rsidR="00A36B78">
              <w:rPr>
                <w:sz w:val="26"/>
                <w:szCs w:val="26"/>
                <w:lang w:val="en" w:eastAsia="en"/>
              </w:rPr>
              <w:t>10</w:t>
            </w:r>
            <w:r w:rsidRPr="0069644E">
              <w:rPr>
                <w:sz w:val="26"/>
                <w:szCs w:val="26"/>
                <w:lang w:val="en" w:eastAsia="en"/>
              </w:rPr>
              <w:t>-2</w:t>
            </w:r>
            <w:r w:rsidR="00A36B78">
              <w:rPr>
                <w:sz w:val="26"/>
                <w:szCs w:val="26"/>
                <w:lang w:val="en" w:eastAsia="en"/>
              </w:rPr>
              <w:t>3</w:t>
            </w:r>
          </w:p>
          <w:p w14:paraId="09F9430A" w14:textId="77777777" w:rsidR="00A56D9C" w:rsidRPr="00E0093C" w:rsidRDefault="00A56D9C" w:rsidP="00E0093C">
            <w:pPr>
              <w:rPr>
                <w:rFonts w:cstheme="minorHAnsi"/>
                <w:lang w:val="en" w:eastAsia="en"/>
              </w:rPr>
            </w:pPr>
            <w:bookmarkStart w:id="2" w:name="Payment_Terms__30_days"/>
            <w:r w:rsidRPr="00E0093C">
              <w:rPr>
                <w:rFonts w:cstheme="minorHAnsi"/>
                <w:lang w:val="en" w:eastAsia="en"/>
              </w:rPr>
              <w:t>Payment Terms: 30 days</w:t>
            </w:r>
            <w:bookmarkEnd w:id="2"/>
          </w:p>
          <w:p w14:paraId="3A8D862D" w14:textId="77777777" w:rsidR="00AD700E" w:rsidRPr="00E0093C" w:rsidRDefault="00AD700E" w:rsidP="00834359">
            <w:pPr>
              <w:pStyle w:val="NoSpacing"/>
              <w:rPr>
                <w:rFonts w:cstheme="minorHAnsi"/>
                <w:lang w:val="en"/>
              </w:rPr>
            </w:pPr>
          </w:p>
        </w:tc>
        <w:tc>
          <w:tcPr>
            <w:tcW w:w="4673" w:type="dxa"/>
          </w:tcPr>
          <w:p w14:paraId="62613CA2" w14:textId="77777777" w:rsidR="00AD700E" w:rsidRPr="00E0093C" w:rsidRDefault="00AD700E" w:rsidP="00A56D9C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287" w:lineRule="atLeast"/>
              <w:jc w:val="right"/>
              <w:rPr>
                <w:rFonts w:cstheme="minorHAnsi"/>
                <w:lang w:val="en"/>
              </w:rPr>
            </w:pPr>
          </w:p>
        </w:tc>
      </w:tr>
    </w:tbl>
    <w:p w14:paraId="46C2EB91" w14:textId="77777777" w:rsidR="000229F9" w:rsidRPr="00E0093C" w:rsidRDefault="000229F9" w:rsidP="001C77EF">
      <w:pPr>
        <w:pStyle w:val="NoSpacing"/>
        <w:rPr>
          <w:rFonts w:cstheme="minorHAnsi"/>
          <w:lang w:val="en-US"/>
        </w:rPr>
      </w:pPr>
    </w:p>
    <w:tbl>
      <w:tblPr>
        <w:tblStyle w:val="PlainTable3"/>
        <w:tblW w:w="0" w:type="auto"/>
        <w:tblLayout w:type="fixed"/>
        <w:tblLook w:val="04A0" w:firstRow="1" w:lastRow="0" w:firstColumn="1" w:lastColumn="0" w:noHBand="0" w:noVBand="1"/>
      </w:tblPr>
      <w:tblGrid>
        <w:gridCol w:w="4140"/>
        <w:gridCol w:w="1800"/>
        <w:gridCol w:w="1710"/>
        <w:gridCol w:w="1695"/>
      </w:tblGrid>
      <w:tr w:rsidR="00D52350" w:rsidRPr="00E0093C" w14:paraId="58BABF92" w14:textId="77777777" w:rsidTr="00CF4F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140" w:type="dxa"/>
          </w:tcPr>
          <w:p w14:paraId="3ED3F3BD" w14:textId="77777777" w:rsidR="001C77EF" w:rsidRPr="00E0093C" w:rsidRDefault="001C77EF" w:rsidP="00E0093C">
            <w:pPr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Product</w:t>
            </w:r>
          </w:p>
        </w:tc>
        <w:tc>
          <w:tcPr>
            <w:tcW w:w="1800" w:type="dxa"/>
          </w:tcPr>
          <w:p w14:paraId="643A803C" w14:textId="77777777" w:rsidR="001C77EF" w:rsidRPr="00E0093C" w:rsidRDefault="001C77EF" w:rsidP="00E0093C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Quantity</w:t>
            </w:r>
          </w:p>
        </w:tc>
        <w:tc>
          <w:tcPr>
            <w:tcW w:w="1710" w:type="dxa"/>
          </w:tcPr>
          <w:p w14:paraId="33567130" w14:textId="77777777" w:rsidR="001C77EF" w:rsidRPr="00E0093C" w:rsidRDefault="001C77EF" w:rsidP="00E0093C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Unit Price</w:t>
            </w:r>
            <w:r w:rsidR="00721B1E">
              <w:rPr>
                <w:rFonts w:cstheme="minorHAnsi"/>
                <w:lang w:val="en-US"/>
              </w:rPr>
              <w:t xml:space="preserve"> ($)</w:t>
            </w:r>
          </w:p>
        </w:tc>
        <w:tc>
          <w:tcPr>
            <w:tcW w:w="1695" w:type="dxa"/>
          </w:tcPr>
          <w:p w14:paraId="16410DCA" w14:textId="77777777" w:rsidR="001C77EF" w:rsidRPr="00E0093C" w:rsidRDefault="001C77EF" w:rsidP="00E0093C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Total cost</w:t>
            </w:r>
            <w:r w:rsidR="00721B1E">
              <w:rPr>
                <w:rFonts w:cstheme="minorHAnsi"/>
                <w:lang w:val="en-US"/>
              </w:rPr>
              <w:t xml:space="preserve"> ($)</w:t>
            </w:r>
          </w:p>
        </w:tc>
      </w:tr>
      <w:tr w:rsidR="00D52350" w:rsidRPr="00E0093C" w14:paraId="1D72018F" w14:textId="77777777" w:rsidTr="00CF4F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</w:tcPr>
          <w:p w14:paraId="0F541EEE" w14:textId="77777777" w:rsidR="0069071F" w:rsidRPr="00E0093C" w:rsidRDefault="001C77EF" w:rsidP="00E0093C">
            <w:pPr>
              <w:rPr>
                <w:rFonts w:cstheme="minorHAnsi"/>
                <w:b w:val="0"/>
                <w:lang w:val="en-US"/>
              </w:rPr>
            </w:pPr>
            <w:r w:rsidRPr="00E0093C">
              <w:rPr>
                <w:rFonts w:cstheme="minorHAnsi"/>
                <w:b w:val="0"/>
                <w:lang w:val="en-US"/>
              </w:rPr>
              <w:t>Monitor</w:t>
            </w:r>
          </w:p>
        </w:tc>
        <w:tc>
          <w:tcPr>
            <w:tcW w:w="1800" w:type="dxa"/>
          </w:tcPr>
          <w:p w14:paraId="2933509A" w14:textId="77777777"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10</w:t>
            </w:r>
          </w:p>
        </w:tc>
        <w:tc>
          <w:tcPr>
            <w:tcW w:w="1710" w:type="dxa"/>
          </w:tcPr>
          <w:p w14:paraId="30A7EA01" w14:textId="77777777"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99</w:t>
            </w:r>
          </w:p>
        </w:tc>
        <w:tc>
          <w:tcPr>
            <w:tcW w:w="1695" w:type="dxa"/>
          </w:tcPr>
          <w:p w14:paraId="34C8FBD6" w14:textId="77777777"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990</w:t>
            </w:r>
          </w:p>
        </w:tc>
      </w:tr>
      <w:tr w:rsidR="00D52350" w:rsidRPr="00E0093C" w14:paraId="5C5EB232" w14:textId="77777777" w:rsidTr="00CF4F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</w:tcPr>
          <w:p w14:paraId="39B282FF" w14:textId="77777777" w:rsidR="0069071F" w:rsidRPr="00E0093C" w:rsidRDefault="001C77EF" w:rsidP="00E0093C">
            <w:pPr>
              <w:rPr>
                <w:rFonts w:cstheme="minorHAnsi"/>
                <w:b w:val="0"/>
                <w:lang w:val="en-US"/>
              </w:rPr>
            </w:pPr>
            <w:r w:rsidRPr="00E0093C">
              <w:rPr>
                <w:rFonts w:cstheme="minorHAnsi"/>
                <w:b w:val="0"/>
                <w:lang w:val="en-US"/>
              </w:rPr>
              <w:t>Stepler</w:t>
            </w:r>
          </w:p>
        </w:tc>
        <w:tc>
          <w:tcPr>
            <w:tcW w:w="1800" w:type="dxa"/>
          </w:tcPr>
          <w:p w14:paraId="10584562" w14:textId="77777777" w:rsidR="001C77EF" w:rsidRPr="00E0093C" w:rsidRDefault="001C77EF" w:rsidP="00E009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1000</w:t>
            </w:r>
          </w:p>
        </w:tc>
        <w:tc>
          <w:tcPr>
            <w:tcW w:w="1710" w:type="dxa"/>
          </w:tcPr>
          <w:p w14:paraId="256A84CA" w14:textId="77777777" w:rsidR="001C77EF" w:rsidRPr="00E0093C" w:rsidRDefault="001C77EF" w:rsidP="00E009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12.44</w:t>
            </w:r>
          </w:p>
        </w:tc>
        <w:tc>
          <w:tcPr>
            <w:tcW w:w="1695" w:type="dxa"/>
          </w:tcPr>
          <w:p w14:paraId="0274F81A" w14:textId="77777777" w:rsidR="001C77EF" w:rsidRPr="00E0093C" w:rsidRDefault="001C77EF" w:rsidP="00E009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12440</w:t>
            </w:r>
          </w:p>
        </w:tc>
      </w:tr>
      <w:tr w:rsidR="00D52350" w:rsidRPr="00E0093C" w14:paraId="5AA9AF26" w14:textId="77777777" w:rsidTr="00CF4F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</w:tcPr>
          <w:p w14:paraId="37E6FD36" w14:textId="77777777" w:rsidR="0069071F" w:rsidRPr="00E0093C" w:rsidRDefault="001C77EF" w:rsidP="00E0093C">
            <w:pPr>
              <w:rPr>
                <w:rFonts w:cstheme="minorHAnsi"/>
                <w:b w:val="0"/>
                <w:lang w:val="en-US"/>
              </w:rPr>
            </w:pPr>
            <w:r w:rsidRPr="00E0093C">
              <w:rPr>
                <w:rFonts w:cstheme="minorHAnsi"/>
                <w:b w:val="0"/>
                <w:lang w:val="en-US"/>
              </w:rPr>
              <w:t>Fridge</w:t>
            </w:r>
          </w:p>
        </w:tc>
        <w:tc>
          <w:tcPr>
            <w:tcW w:w="1800" w:type="dxa"/>
          </w:tcPr>
          <w:p w14:paraId="338CD151" w14:textId="77777777"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1</w:t>
            </w:r>
          </w:p>
        </w:tc>
        <w:tc>
          <w:tcPr>
            <w:tcW w:w="1710" w:type="dxa"/>
          </w:tcPr>
          <w:p w14:paraId="3C46DBF4" w14:textId="77777777"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4219.99</w:t>
            </w:r>
          </w:p>
        </w:tc>
        <w:tc>
          <w:tcPr>
            <w:tcW w:w="1695" w:type="dxa"/>
          </w:tcPr>
          <w:p w14:paraId="0570FD15" w14:textId="77777777"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4219.99</w:t>
            </w:r>
          </w:p>
        </w:tc>
      </w:tr>
      <w:tr w:rsidR="00D52350" w:rsidRPr="00E0093C" w14:paraId="335A5CAC" w14:textId="77777777" w:rsidTr="00CF4F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</w:tcPr>
          <w:p w14:paraId="3AB11833" w14:textId="77777777" w:rsidR="0069071F" w:rsidRPr="00E0093C" w:rsidRDefault="001C77EF" w:rsidP="00E0093C">
            <w:pPr>
              <w:rPr>
                <w:rFonts w:cstheme="minorHAnsi"/>
                <w:b w:val="0"/>
                <w:lang w:val="en-US"/>
              </w:rPr>
            </w:pPr>
            <w:r w:rsidRPr="00E0093C">
              <w:rPr>
                <w:rFonts w:cstheme="minorHAnsi"/>
                <w:b w:val="0"/>
                <w:lang w:val="en-US"/>
              </w:rPr>
              <w:t>Microwave</w:t>
            </w:r>
          </w:p>
        </w:tc>
        <w:tc>
          <w:tcPr>
            <w:tcW w:w="1800" w:type="dxa"/>
          </w:tcPr>
          <w:p w14:paraId="36FA3CBC" w14:textId="77777777" w:rsidR="001C77EF" w:rsidRPr="00E0093C" w:rsidRDefault="001C77EF" w:rsidP="00E009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5</w:t>
            </w:r>
          </w:p>
        </w:tc>
        <w:tc>
          <w:tcPr>
            <w:tcW w:w="1710" w:type="dxa"/>
          </w:tcPr>
          <w:p w14:paraId="38F8DAD4" w14:textId="77777777" w:rsidR="001C77EF" w:rsidRPr="00E0093C" w:rsidRDefault="001C77EF" w:rsidP="00E009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99.99</w:t>
            </w:r>
          </w:p>
        </w:tc>
        <w:tc>
          <w:tcPr>
            <w:tcW w:w="1695" w:type="dxa"/>
          </w:tcPr>
          <w:p w14:paraId="3DEFCB63" w14:textId="77777777" w:rsidR="001C77EF" w:rsidRPr="00E0093C" w:rsidRDefault="001C77EF" w:rsidP="00E009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499.95</w:t>
            </w:r>
          </w:p>
        </w:tc>
      </w:tr>
      <w:tr w:rsidR="00D52350" w:rsidRPr="00E0093C" w14:paraId="7ECC925A" w14:textId="77777777" w:rsidTr="00CF4F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</w:tcPr>
          <w:p w14:paraId="2CA205CE" w14:textId="77777777" w:rsidR="0069071F" w:rsidRPr="00E0093C" w:rsidRDefault="001C77EF" w:rsidP="00E0093C">
            <w:pPr>
              <w:rPr>
                <w:rFonts w:cstheme="minorHAnsi"/>
                <w:b w:val="0"/>
                <w:lang w:val="en-US"/>
              </w:rPr>
            </w:pPr>
            <w:r w:rsidRPr="00E0093C">
              <w:rPr>
                <w:rFonts w:cstheme="minorHAnsi"/>
                <w:b w:val="0"/>
                <w:lang w:val="en-US"/>
              </w:rPr>
              <w:t>Pen</w:t>
            </w:r>
          </w:p>
        </w:tc>
        <w:tc>
          <w:tcPr>
            <w:tcW w:w="1800" w:type="dxa"/>
          </w:tcPr>
          <w:p w14:paraId="5EC58913" w14:textId="77777777"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100</w:t>
            </w:r>
          </w:p>
        </w:tc>
        <w:tc>
          <w:tcPr>
            <w:tcW w:w="1710" w:type="dxa"/>
          </w:tcPr>
          <w:p w14:paraId="5B28848E" w14:textId="77777777"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7.23</w:t>
            </w:r>
          </w:p>
        </w:tc>
        <w:tc>
          <w:tcPr>
            <w:tcW w:w="1695" w:type="dxa"/>
          </w:tcPr>
          <w:p w14:paraId="3C720F95" w14:textId="77777777"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723</w:t>
            </w:r>
          </w:p>
        </w:tc>
      </w:tr>
    </w:tbl>
    <w:p w14:paraId="091794FD" w14:textId="77777777" w:rsidR="001C77EF" w:rsidRPr="00E0093C" w:rsidRDefault="001C77EF" w:rsidP="001C77EF">
      <w:pPr>
        <w:rPr>
          <w:rFonts w:cstheme="minorHAnsi"/>
          <w:lang w:val="en-US"/>
        </w:rPr>
      </w:pPr>
    </w:p>
    <w:p w14:paraId="68BB5EFC" w14:textId="77777777" w:rsidR="0069071F" w:rsidRPr="00E0093C" w:rsidRDefault="0087114E" w:rsidP="0069071F">
      <w:pPr>
        <w:jc w:val="right"/>
        <w:rPr>
          <w:rFonts w:cstheme="minorHAnsi"/>
          <w:lang w:val="en-US"/>
        </w:rPr>
      </w:pPr>
      <w:r w:rsidRPr="00E0093C">
        <w:rPr>
          <w:rFonts w:cstheme="minorHAnsi"/>
          <w:lang w:val="en-US"/>
        </w:rPr>
        <w:t>Invoice t</w:t>
      </w:r>
      <w:r w:rsidR="0069071F" w:rsidRPr="00E0093C">
        <w:rPr>
          <w:rFonts w:cstheme="minorHAnsi"/>
          <w:lang w:val="en-US"/>
        </w:rPr>
        <w:t xml:space="preserve">otal: </w:t>
      </w:r>
      <w:r w:rsidR="00721B1E">
        <w:rPr>
          <w:rFonts w:cstheme="minorHAnsi"/>
          <w:lang w:val="en-US"/>
        </w:rPr>
        <w:t>$</w:t>
      </w:r>
      <w:r w:rsidR="0069071F" w:rsidRPr="00E0093C">
        <w:rPr>
          <w:rFonts w:cstheme="minorHAnsi"/>
          <w:lang w:val="en-US"/>
        </w:rPr>
        <w:t>18872.94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AD700E" w:rsidRPr="00E0093C" w14:paraId="7A37AB2C" w14:textId="77777777" w:rsidTr="00AD700E">
        <w:tc>
          <w:tcPr>
            <w:tcW w:w="4672" w:type="dxa"/>
          </w:tcPr>
          <w:p w14:paraId="7737E8C6" w14:textId="77777777" w:rsidR="00AD700E" w:rsidRPr="0069644E" w:rsidRDefault="00AD700E" w:rsidP="00AD700E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after="144" w:line="407" w:lineRule="atLeast"/>
              <w:outlineLvl w:val="0"/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</w:pPr>
            <w:bookmarkStart w:id="3" w:name="Payment_Details_________Bank_Nam"/>
            <w:r w:rsidRPr="0069644E"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  <w:t>Payment Details</w:t>
            </w:r>
            <w:bookmarkEnd w:id="3"/>
          </w:p>
          <w:p w14:paraId="36E9DE1B" w14:textId="77777777"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  <w:bookmarkStart w:id="4" w:name="Bank_Name"/>
            <w:r w:rsidRPr="00E0093C">
              <w:rPr>
                <w:rFonts w:cstheme="minorHAnsi"/>
                <w:lang w:val="en" w:eastAsia="en"/>
              </w:rPr>
              <w:t>Bank Name</w:t>
            </w:r>
            <w:bookmarkEnd w:id="4"/>
          </w:p>
          <w:p w14:paraId="44FA741F" w14:textId="77777777" w:rsidR="00AD700E" w:rsidRPr="00E0093C" w:rsidRDefault="00AD700E" w:rsidP="00E0093C">
            <w:pPr>
              <w:rPr>
                <w:rFonts w:cstheme="minorHAnsi"/>
                <w:b/>
                <w:bCs/>
                <w:lang w:val="en" w:eastAsia="en"/>
              </w:rPr>
            </w:pPr>
            <w:bookmarkStart w:id="5" w:name="Bank_Sort_Code__32_75_97"/>
            <w:r w:rsidRPr="00E0093C">
              <w:rPr>
                <w:rFonts w:cstheme="minorHAnsi"/>
                <w:b/>
                <w:bCs/>
                <w:lang w:val="en" w:eastAsia="en"/>
              </w:rPr>
              <w:t>Bank/Sort Code:</w:t>
            </w:r>
            <w:r w:rsidRPr="00E0093C">
              <w:rPr>
                <w:rFonts w:cstheme="minorHAnsi"/>
                <w:lang w:val="en" w:eastAsia="en"/>
              </w:rPr>
              <w:t xml:space="preserve"> 32-75-97</w:t>
            </w:r>
            <w:bookmarkEnd w:id="5"/>
          </w:p>
          <w:p w14:paraId="57459995" w14:textId="77777777" w:rsidR="00AD700E" w:rsidRPr="00E0093C" w:rsidRDefault="00AD700E" w:rsidP="00E0093C">
            <w:pPr>
              <w:rPr>
                <w:rFonts w:cstheme="minorHAnsi"/>
                <w:b/>
                <w:bCs/>
                <w:lang w:val="en" w:eastAsia="en"/>
              </w:rPr>
            </w:pPr>
            <w:bookmarkStart w:id="6" w:name="Account_Number__28270761"/>
            <w:r w:rsidRPr="00E0093C">
              <w:rPr>
                <w:rFonts w:cstheme="minorHAnsi"/>
                <w:b/>
                <w:bCs/>
                <w:lang w:val="en" w:eastAsia="en"/>
              </w:rPr>
              <w:t>Account Number:</w:t>
            </w:r>
            <w:r w:rsidRPr="00E0093C">
              <w:rPr>
                <w:rFonts w:cstheme="minorHAnsi"/>
                <w:lang w:val="en" w:eastAsia="en"/>
              </w:rPr>
              <w:t xml:space="preserve"> 28270761</w:t>
            </w:r>
            <w:bookmarkEnd w:id="6"/>
          </w:p>
          <w:p w14:paraId="2421DE8B" w14:textId="77777777"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  <w:bookmarkStart w:id="7" w:name="IBAN__973547"/>
            <w:r w:rsidRPr="00E0093C">
              <w:rPr>
                <w:rFonts w:cstheme="minorHAnsi"/>
                <w:b/>
                <w:bCs/>
                <w:lang w:val="en" w:eastAsia="en"/>
              </w:rPr>
              <w:t>IBAN:</w:t>
            </w:r>
            <w:r w:rsidRPr="00E0093C">
              <w:rPr>
                <w:rFonts w:cstheme="minorHAnsi"/>
                <w:lang w:val="en" w:eastAsia="en"/>
              </w:rPr>
              <w:t xml:space="preserve"> 973547</w:t>
            </w:r>
            <w:bookmarkEnd w:id="7"/>
          </w:p>
          <w:p w14:paraId="4263462D" w14:textId="77777777"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  <w:bookmarkStart w:id="8" w:name="BIC__220197"/>
            <w:r w:rsidRPr="00E0093C">
              <w:rPr>
                <w:rFonts w:cstheme="minorHAnsi"/>
                <w:b/>
                <w:bCs/>
                <w:lang w:val="en" w:eastAsia="en"/>
              </w:rPr>
              <w:t>BIC:</w:t>
            </w:r>
            <w:r w:rsidRPr="00E0093C">
              <w:rPr>
                <w:rFonts w:cstheme="minorHAnsi"/>
                <w:lang w:val="en" w:eastAsia="en"/>
              </w:rPr>
              <w:t xml:space="preserve"> 220197</w:t>
            </w:r>
            <w:bookmarkEnd w:id="8"/>
          </w:p>
          <w:p w14:paraId="7587F15B" w14:textId="77777777"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  <w:bookmarkStart w:id="9" w:name="Payment_Reference__INV___Invoice"/>
            <w:r w:rsidRPr="00E0093C">
              <w:rPr>
                <w:rFonts w:cstheme="minorHAnsi"/>
                <w:b/>
                <w:bCs/>
                <w:lang w:val="en" w:eastAsia="en"/>
              </w:rPr>
              <w:t>Payment Reference:</w:t>
            </w:r>
            <w:r w:rsidRPr="00E0093C">
              <w:rPr>
                <w:rFonts w:cstheme="minorHAnsi"/>
                <w:lang w:val="en" w:eastAsia="en"/>
              </w:rPr>
              <w:t xml:space="preserve"> INV 432</w:t>
            </w:r>
            <w:bookmarkEnd w:id="9"/>
          </w:p>
        </w:tc>
        <w:tc>
          <w:tcPr>
            <w:tcW w:w="4673" w:type="dxa"/>
          </w:tcPr>
          <w:p w14:paraId="7B43150F" w14:textId="77777777" w:rsidR="00AD700E" w:rsidRPr="0069644E" w:rsidRDefault="00AD700E" w:rsidP="00AD700E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407" w:lineRule="atLeast"/>
              <w:jc w:val="right"/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</w:pPr>
            <w:bookmarkStart w:id="10" w:name="Other_Information"/>
            <w:r w:rsidRPr="0069644E"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  <w:t>Other Information</w:t>
            </w:r>
            <w:bookmarkEnd w:id="10"/>
          </w:p>
          <w:p w14:paraId="578BDAF5" w14:textId="77777777" w:rsidR="00AD700E" w:rsidRPr="00E0093C" w:rsidRDefault="00AD700E" w:rsidP="00AD700E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407" w:lineRule="atLeast"/>
              <w:jc w:val="right"/>
              <w:rPr>
                <w:rFonts w:eastAsia="Helvetica" w:cstheme="minorHAnsi"/>
                <w:b/>
                <w:bCs/>
                <w:color w:val="000000"/>
                <w:sz w:val="33"/>
                <w:szCs w:val="33"/>
                <w:lang w:val="en" w:eastAsia="en"/>
              </w:rPr>
            </w:pPr>
            <w:r w:rsidRPr="00E0093C">
              <w:rPr>
                <w:rFonts w:eastAsia="Helvetica" w:cstheme="minorHAnsi"/>
                <w:b/>
                <w:bCs/>
                <w:noProof/>
                <w:color w:val="000000"/>
                <w:sz w:val="33"/>
                <w:szCs w:val="33"/>
                <w:lang w:eastAsia="ru-RU"/>
              </w:rPr>
              <w:drawing>
                <wp:inline distT="0" distB="0" distL="0" distR="0" wp14:anchorId="7AF6DE4E" wp14:editId="6BBB411B">
                  <wp:extent cx="1231900" cy="723900"/>
                  <wp:effectExtent l="0" t="0" r="0" b="0"/>
                  <wp:docPr id="2" name="data-url-image.jpeg" descr="data-url-image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data-url-image.jpeg" descr="data-url-image.jpe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1900" cy="723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5BC23F" w14:textId="77777777" w:rsidR="00AD700E" w:rsidRPr="00E0093C" w:rsidRDefault="00AD700E" w:rsidP="00AD700E">
            <w:pPr>
              <w:rPr>
                <w:rFonts w:cstheme="minorHAnsi"/>
                <w:lang w:val="en-US"/>
              </w:rPr>
            </w:pPr>
          </w:p>
        </w:tc>
      </w:tr>
    </w:tbl>
    <w:p w14:paraId="44AEB158" w14:textId="77777777" w:rsidR="00AD700E" w:rsidRPr="00E0093C" w:rsidRDefault="00AD700E" w:rsidP="00AD700E">
      <w:pPr>
        <w:rPr>
          <w:rFonts w:cstheme="minorHAnsi"/>
          <w:lang w:val="en-US"/>
        </w:rPr>
      </w:pPr>
    </w:p>
    <w:p w14:paraId="7CD64845" w14:textId="77777777" w:rsidR="00E0093C" w:rsidRDefault="00E0093C" w:rsidP="00AD700E">
      <w:pPr>
        <w:rPr>
          <w:rFonts w:cstheme="minorHAnsi"/>
          <w:b/>
          <w:lang w:val="en-US"/>
        </w:rPr>
      </w:pPr>
      <w:r w:rsidRPr="00E0093C">
        <w:rPr>
          <w:rFonts w:cstheme="minorHAnsi"/>
          <w:b/>
          <w:lang w:val="en-US"/>
        </w:rPr>
        <w:t>Payments should be made by bank transfer.</w:t>
      </w:r>
    </w:p>
    <w:p w14:paraId="512AB098" w14:textId="77777777" w:rsidR="00A36B78" w:rsidRDefault="00A36B78" w:rsidP="00AD700E">
      <w:pPr>
        <w:rPr>
          <w:rFonts w:cstheme="minorHAnsi"/>
          <w:b/>
          <w:lang w:val="en-US"/>
        </w:rPr>
      </w:pPr>
    </w:p>
    <w:p w14:paraId="512C692B" w14:textId="77777777" w:rsidR="00A36B78" w:rsidRDefault="00A36B78" w:rsidP="00AD700E">
      <w:pPr>
        <w:rPr>
          <w:rFonts w:cstheme="minorHAnsi"/>
          <w:b/>
          <w:lang w:val="en-US"/>
        </w:rPr>
      </w:pPr>
    </w:p>
    <w:p w14:paraId="2E0489BE" w14:textId="77777777" w:rsidR="00A36B78" w:rsidRPr="00E0093C" w:rsidRDefault="00A36B78" w:rsidP="00AD700E">
      <w:pPr>
        <w:rPr>
          <w:rFonts w:cstheme="minorHAnsi"/>
          <w:b/>
          <w:lang w:val="en-US"/>
        </w:rPr>
      </w:pPr>
    </w:p>
    <w:sectPr w:rsidR="00A36B78" w:rsidRPr="00E0093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I3szC3MDc0MTZQ0lEKTi0uzszPAykwrAUAOo5jSywAAAA="/>
  </w:docVars>
  <w:rsids>
    <w:rsidRoot w:val="004C2C23"/>
    <w:rsid w:val="000229F9"/>
    <w:rsid w:val="001558AB"/>
    <w:rsid w:val="001C77EF"/>
    <w:rsid w:val="001E03F4"/>
    <w:rsid w:val="002A1FF7"/>
    <w:rsid w:val="00315E2B"/>
    <w:rsid w:val="003629B6"/>
    <w:rsid w:val="003951BF"/>
    <w:rsid w:val="004212E2"/>
    <w:rsid w:val="004C2C23"/>
    <w:rsid w:val="0062348F"/>
    <w:rsid w:val="0069071F"/>
    <w:rsid w:val="0069644E"/>
    <w:rsid w:val="006A7533"/>
    <w:rsid w:val="00721B1E"/>
    <w:rsid w:val="00834359"/>
    <w:rsid w:val="0087114E"/>
    <w:rsid w:val="00935BDA"/>
    <w:rsid w:val="00A36B78"/>
    <w:rsid w:val="00A56D9C"/>
    <w:rsid w:val="00A66FC7"/>
    <w:rsid w:val="00AD700E"/>
    <w:rsid w:val="00CF4F2A"/>
    <w:rsid w:val="00D52350"/>
    <w:rsid w:val="00E00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3999ED"/>
  <w15:chartTrackingRefBased/>
  <w15:docId w15:val="{6B8825EE-4227-4B9B-86A0-61F3A790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77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70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77E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C77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77EF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C77E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AD700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GridTable4-Accent1">
    <w:name w:val="Grid Table 4 Accent 1"/>
    <w:basedOn w:val="TableNormal"/>
    <w:uiPriority w:val="49"/>
    <w:rsid w:val="00AD700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951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1BF"/>
    <w:rPr>
      <w:rFonts w:ascii="Segoe UI" w:hAnsi="Segoe UI" w:cs="Segoe UI"/>
      <w:sz w:val="18"/>
      <w:szCs w:val="18"/>
    </w:rPr>
  </w:style>
  <w:style w:type="table" w:styleId="GridTable2-Accent5">
    <w:name w:val="Grid Table 2 Accent 5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3-Accent5">
    <w:name w:val="Grid Table 3 Accent 5"/>
    <w:basedOn w:val="TableNormal"/>
    <w:uiPriority w:val="48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ListTable1Light-Accent5">
    <w:name w:val="List Table 1 Light Accent 5"/>
    <w:basedOn w:val="TableNormal"/>
    <w:uiPriority w:val="46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">
    <w:name w:val="List Table 2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3D70150101C8418DE34EAEBD2B6CC6" ma:contentTypeVersion="2" ma:contentTypeDescription="Create a new document." ma:contentTypeScope="" ma:versionID="8a7d82b179433afd5543f6c7af0f1526">
  <xs:schema xmlns:xsd="http://www.w3.org/2001/XMLSchema" xmlns:xs="http://www.w3.org/2001/XMLSchema" xmlns:p="http://schemas.microsoft.com/office/2006/metadata/properties" xmlns:ns2="bb8d87c2-ddd4-4943-b0c6-96bb3ef11dfb" targetNamespace="http://schemas.microsoft.com/office/2006/metadata/properties" ma:root="true" ma:fieldsID="806ffb399e143c8924ed318d5db25d6d" ns2:_="">
    <xs:import namespace="bb8d87c2-ddd4-4943-b0c6-96bb3ef11dfb"/>
    <xs:element name="properties">
      <xs:complexType>
        <xs:sequence>
          <xs:element name="documentManagement">
            <xs:complexType>
              <xs:all>
                <xs:element ref="ns2:MediaServiceMetadata" minOccurs="0"/>
                <xs:element ref="ns2:MediaServiceFastMetadata" minOccurs="0"/>
              </xs:all>
            </xs:complexType>
          </xs:element>
        </xs:sequence>
      </xs:complex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bb8d87c2-ddd4-4943-b0c6-96bb3ef11dfb" elementFormDefault="qualified">
    <xs:import namespace="http://schemas.microsoft.com/office/2006/documentManagement/types"/>
    <xs:import namespace="http://schemas.microsoft.com/office/infopath/2007/PartnerControls"/>
    <xs:element name="MediaServiceMetadata" ma:index="8" nillable="true" ma:displayName="MediaServiceMetadata" ma:hidden="true" ma:internalName="MediaServiceMetadata" ma:readOnly="true">
      <xs:simpleType>
        <xs:restriction base="dms:Note"/>
      </xs:simpleType>
    </xs:element>
    <xs:element name="MediaServiceFastMetadata" ma:index="9" nillable="true" ma:displayName="MediaServiceFastMetadata" ma:hidden="true" ma:internalName="MediaServiceFastMetadata" ma:readOnly="true">
      <xs:simpleType>
        <xs:restriction base="dms:Note"/>
      </xs:simpleType>
    </xs:element>
  </xs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697EC19-15A0-41F7-83C0-0696D44617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FB86649-2389-4251-8ADF-20B5D191B45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2782B6-FE0D-4D3B-8198-9C1F26185D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8d87c2-ddd4-4943-b0c6-96bb3ef11d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1</Pages>
  <Words>79</Words>
  <Characters>435</Characters>
  <Application>Microsoft Office Word</Application>
  <DocSecurity>0</DocSecurity>
  <Lines>54</Lines>
  <Paragraphs>4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ег Цуркан</dc:creator>
  <cp:keywords/>
  <dc:description/>
  <cp:lastModifiedBy>Milagros Bunda</cp:lastModifiedBy>
  <cp:revision>20</cp:revision>
  <dcterms:created xsi:type="dcterms:W3CDTF">2018-05-28T13:39:00Z</dcterms:created>
  <dcterms:modified xsi:type="dcterms:W3CDTF">2025-10-24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3D70150101C8418DE34EAEBD2B6CC6</vt:lpwstr>
  </property>
</Properties>
</file>